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67714" w14:textId="77777777" w:rsidR="00AC5041" w:rsidRPr="00F77114" w:rsidRDefault="00AC5041" w:rsidP="00E65099">
      <w:pPr>
        <w:rPr>
          <w:rFonts w:ascii="Times New Roman" w:hAnsi="Times New Roman" w:cs="Times New Roman"/>
          <w:noProof/>
          <w:sz w:val="24"/>
          <w:szCs w:val="24"/>
        </w:rPr>
      </w:pPr>
      <w:bookmarkStart w:id="0" w:name="_GoBack"/>
      <w:bookmarkEnd w:id="0"/>
    </w:p>
    <w:p w14:paraId="73971C87" w14:textId="77777777" w:rsidR="00BC4D2B" w:rsidRPr="00F77114" w:rsidRDefault="00BC4D2B" w:rsidP="00BC4D2B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77114">
        <w:rPr>
          <w:rFonts w:ascii="Times New Roman" w:hAnsi="Times New Roman" w:cs="Times New Roman"/>
          <w:b/>
          <w:bCs/>
          <w:sz w:val="24"/>
          <w:szCs w:val="24"/>
        </w:rPr>
        <w:t xml:space="preserve">HW 6:  Using MapReduce for word count in JAVA </w:t>
      </w:r>
    </w:p>
    <w:p w14:paraId="072E5E8F" w14:textId="77777777" w:rsidR="00BC4D2B" w:rsidRPr="00F77114" w:rsidRDefault="00BC4D2B" w:rsidP="00BC4D2B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E3CA3" w14:textId="77777777" w:rsidR="00BC4D2B" w:rsidRPr="00F77114" w:rsidRDefault="00BC4D2B" w:rsidP="00BC4D2B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b/>
          <w:bCs/>
          <w:sz w:val="24"/>
          <w:szCs w:val="24"/>
        </w:rPr>
        <w:t xml:space="preserve">Following the example in the class, implement a MapReduce to do word count in Java code. You </w:t>
      </w:r>
      <w:proofErr w:type="gramStart"/>
      <w:r w:rsidRPr="00F77114">
        <w:rPr>
          <w:rFonts w:ascii="Times New Roman" w:hAnsi="Times New Roman" w:cs="Times New Roman"/>
          <w:b/>
          <w:bCs/>
          <w:sz w:val="24"/>
          <w:szCs w:val="24"/>
        </w:rPr>
        <w:t>have to</w:t>
      </w:r>
      <w:proofErr w:type="gramEnd"/>
      <w:r w:rsidRPr="00F77114">
        <w:rPr>
          <w:rFonts w:ascii="Times New Roman" w:hAnsi="Times New Roman" w:cs="Times New Roman"/>
          <w:b/>
          <w:bCs/>
          <w:sz w:val="24"/>
          <w:szCs w:val="24"/>
        </w:rPr>
        <w:t xml:space="preserve"> use a source data file different as the one used in class. Show the detailed process in a Word file.</w:t>
      </w:r>
    </w:p>
    <w:p w14:paraId="2E84161A" w14:textId="4FB5E861" w:rsidR="00AC5041" w:rsidRPr="00F77114" w:rsidRDefault="00AC5041" w:rsidP="00383665">
      <w:pPr>
        <w:rPr>
          <w:rFonts w:ascii="Times New Roman" w:hAnsi="Times New Roman" w:cs="Times New Roman"/>
          <w:noProof/>
          <w:sz w:val="24"/>
          <w:szCs w:val="24"/>
        </w:rPr>
      </w:pPr>
    </w:p>
    <w:p w14:paraId="10A0AD2E" w14:textId="12A981F0" w:rsidR="00383665" w:rsidRPr="00F77114" w:rsidRDefault="00F77114" w:rsidP="00383665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7114">
        <w:rPr>
          <w:rFonts w:ascii="Times New Roman" w:hAnsi="Times New Roman" w:cs="Times New Roman"/>
          <w:b/>
          <w:bCs/>
          <w:noProof/>
          <w:sz w:val="24"/>
          <w:szCs w:val="24"/>
        </w:rPr>
        <w:t>Answer:</w:t>
      </w:r>
    </w:p>
    <w:p w14:paraId="5E6F743A" w14:textId="40E4C3CB" w:rsidR="00383665" w:rsidRPr="00F77114" w:rsidRDefault="00383665" w:rsidP="00383665">
      <w:p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 xml:space="preserve">Following steps are followed while creating MapReduce </w:t>
      </w:r>
      <w:r w:rsidR="00073442" w:rsidRPr="00F77114">
        <w:rPr>
          <w:rFonts w:ascii="Times New Roman" w:hAnsi="Times New Roman" w:cs="Times New Roman"/>
          <w:noProof/>
          <w:sz w:val="24"/>
          <w:szCs w:val="24"/>
        </w:rPr>
        <w:t>interface in Java:</w:t>
      </w:r>
    </w:p>
    <w:p w14:paraId="23381817" w14:textId="41B70A83" w:rsidR="00073442" w:rsidRPr="00F77114" w:rsidRDefault="00073442" w:rsidP="000734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>Create Java project</w:t>
      </w:r>
      <w:r w:rsidR="00221DEA" w:rsidRPr="00F77114">
        <w:rPr>
          <w:rFonts w:ascii="Times New Roman" w:hAnsi="Times New Roman" w:cs="Times New Roman"/>
          <w:noProof/>
          <w:sz w:val="24"/>
          <w:szCs w:val="24"/>
        </w:rPr>
        <w:t xml:space="preserve"> “MRWordCounter”</w:t>
      </w:r>
      <w:r w:rsidRPr="00F77114">
        <w:rPr>
          <w:rFonts w:ascii="Times New Roman" w:hAnsi="Times New Roman" w:cs="Times New Roman"/>
          <w:noProof/>
          <w:sz w:val="24"/>
          <w:szCs w:val="24"/>
        </w:rPr>
        <w:t xml:space="preserve"> using Jdev</w:t>
      </w:r>
    </w:p>
    <w:p w14:paraId="261B296B" w14:textId="716E48B7" w:rsidR="00EC6B22" w:rsidRPr="00F77114" w:rsidRDefault="000B5858" w:rsidP="000734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 xml:space="preserve">Hadoop Mapreduce </w:t>
      </w:r>
      <w:r w:rsidR="00EC6B22" w:rsidRPr="00F77114">
        <w:rPr>
          <w:rFonts w:ascii="Times New Roman" w:hAnsi="Times New Roman" w:cs="Times New Roman"/>
          <w:noProof/>
          <w:sz w:val="24"/>
          <w:szCs w:val="24"/>
        </w:rPr>
        <w:t>Word counter has 3 phases, ie Mapper, Shuffler and Reducer</w:t>
      </w:r>
    </w:p>
    <w:p w14:paraId="3B354874" w14:textId="109CDA3B" w:rsidR="00073442" w:rsidRPr="00F77114" w:rsidRDefault="00221DEA" w:rsidP="000734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>Create 3 java class files ie. WordCount</w:t>
      </w:r>
      <w:r w:rsidR="0006690D" w:rsidRPr="00F77114">
        <w:rPr>
          <w:rFonts w:ascii="Times New Roman" w:hAnsi="Times New Roman" w:cs="Times New Roman"/>
          <w:noProof/>
          <w:sz w:val="24"/>
          <w:szCs w:val="24"/>
        </w:rPr>
        <w:t>er</w:t>
      </w:r>
      <w:r w:rsidRPr="00F77114">
        <w:rPr>
          <w:rFonts w:ascii="Times New Roman" w:hAnsi="Times New Roman" w:cs="Times New Roman"/>
          <w:noProof/>
          <w:sz w:val="24"/>
          <w:szCs w:val="24"/>
        </w:rPr>
        <w:t>Mapper</w:t>
      </w:r>
      <w:r w:rsidR="0006690D" w:rsidRPr="00F77114">
        <w:rPr>
          <w:rFonts w:ascii="Times New Roman" w:hAnsi="Times New Roman" w:cs="Times New Roman"/>
          <w:noProof/>
          <w:sz w:val="24"/>
          <w:szCs w:val="24"/>
        </w:rPr>
        <w:t xml:space="preserve">.java, </w:t>
      </w:r>
      <w:r w:rsidR="000D6A4A" w:rsidRPr="00F77114">
        <w:rPr>
          <w:rFonts w:ascii="Times New Roman" w:hAnsi="Times New Roman" w:cs="Times New Roman"/>
          <w:noProof/>
          <w:sz w:val="24"/>
          <w:szCs w:val="24"/>
        </w:rPr>
        <w:t>WordCounterReducer.java and WordCounterjob.java</w:t>
      </w:r>
    </w:p>
    <w:p w14:paraId="6C6CB736" w14:textId="552942F4" w:rsidR="000D6A4A" w:rsidRPr="00F77114" w:rsidRDefault="00F8042C" w:rsidP="000734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0D6A4A" w:rsidRPr="00F77114">
        <w:rPr>
          <w:rFonts w:ascii="Times New Roman" w:hAnsi="Times New Roman" w:cs="Times New Roman"/>
          <w:noProof/>
          <w:sz w:val="24"/>
          <w:szCs w:val="24"/>
        </w:rPr>
        <w:t>Word</w:t>
      </w:r>
      <w:r w:rsidR="005C5974" w:rsidRPr="00F77114">
        <w:rPr>
          <w:rFonts w:ascii="Times New Roman" w:hAnsi="Times New Roman" w:cs="Times New Roman"/>
          <w:noProof/>
          <w:sz w:val="24"/>
          <w:szCs w:val="24"/>
        </w:rPr>
        <w:t>CounterMapper.java</w:t>
      </w:r>
      <w:r w:rsidR="00EC6B22" w:rsidRPr="00F77114">
        <w:rPr>
          <w:rFonts w:ascii="Times New Roman" w:hAnsi="Times New Roman" w:cs="Times New Roman"/>
          <w:noProof/>
          <w:sz w:val="24"/>
          <w:szCs w:val="24"/>
        </w:rPr>
        <w:t xml:space="preserve"> file </w:t>
      </w:r>
      <w:r w:rsidRPr="00F77114">
        <w:rPr>
          <w:rFonts w:ascii="Times New Roman" w:hAnsi="Times New Roman" w:cs="Times New Roman"/>
          <w:noProof/>
          <w:sz w:val="24"/>
          <w:szCs w:val="24"/>
        </w:rPr>
        <w:t>, the input .txt file is tokenized</w:t>
      </w:r>
      <w:r w:rsidR="00597CCC" w:rsidRPr="00F7711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7CCC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o words to form a key value pair with all the words present in the input text file. The key is the word from the input file and value is ‘1’.</w:t>
      </w:r>
    </w:p>
    <w:p w14:paraId="2AFA7005" w14:textId="344579ED" w:rsidR="00DE12DB" w:rsidRPr="00F77114" w:rsidRDefault="00DE12DB" w:rsidP="000734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fter execution of Mapper, shuffler is </w:t>
      </w:r>
      <w:r w:rsidR="000B5858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ecuted</w:t>
      </w:r>
      <w:r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B5858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utomatically. It sorts the key value </w:t>
      </w:r>
      <w:r w:rsidR="002D7F47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irs generated in mapper phase automatically.</w:t>
      </w:r>
    </w:p>
    <w:p w14:paraId="686352EF" w14:textId="03BC1168" w:rsidR="002D7F47" w:rsidRPr="00F77114" w:rsidRDefault="002240E1" w:rsidP="000734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</w:t>
      </w:r>
      <w:r w:rsidR="002D7F47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ordCounterReducer.java </w:t>
      </w:r>
      <w:r w:rsidR="00DF504C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le,</w:t>
      </w:r>
      <w:r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ll the key value pairs are aggregated.</w:t>
      </w:r>
      <w:r w:rsidR="001D6791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this </w:t>
      </w:r>
      <w:r w:rsidR="00DF504C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ase,</w:t>
      </w:r>
      <w:r w:rsidR="001D6791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utput of shuffler is </w:t>
      </w:r>
      <w:proofErr w:type="gramStart"/>
      <w:r w:rsidR="001D6791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put</w:t>
      </w:r>
      <w:proofErr w:type="gramEnd"/>
      <w:r w:rsidR="001D6791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all the key</w:t>
      </w:r>
      <w:r w:rsidR="00281FDC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are grouped together and values of similar keys are </w:t>
      </w:r>
      <w:r w:rsidR="0047252F" w:rsidRPr="00F771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ded up to find the number of occurrences of words</w:t>
      </w:r>
    </w:p>
    <w:p w14:paraId="7C5FD4F6" w14:textId="56E6C819" w:rsidR="00A7234A" w:rsidRPr="00F77114" w:rsidRDefault="00A7234A" w:rsidP="00E10090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F77114">
        <w:rPr>
          <w:rFonts w:ascii="Times New Roman" w:hAnsi="Times New Roman" w:cs="Times New Roman"/>
          <w:b/>
          <w:bCs/>
          <w:noProof/>
          <w:sz w:val="24"/>
          <w:szCs w:val="24"/>
        </w:rPr>
        <w:t>Word Count example in Hadoop using Java API:</w:t>
      </w:r>
    </w:p>
    <w:p w14:paraId="6E9741BE" w14:textId="75B723F0" w:rsidR="00E10090" w:rsidRPr="00F77114" w:rsidRDefault="00E10090" w:rsidP="00E100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>C</w:t>
      </w:r>
      <w:r w:rsidR="00492E4D" w:rsidRPr="00F77114">
        <w:rPr>
          <w:rFonts w:ascii="Times New Roman" w:hAnsi="Times New Roman" w:cs="Times New Roman"/>
          <w:noProof/>
          <w:sz w:val="24"/>
          <w:szCs w:val="24"/>
        </w:rPr>
        <w:t xml:space="preserve">reate </w:t>
      </w:r>
      <w:r w:rsidR="00236CA4" w:rsidRPr="00F77114">
        <w:rPr>
          <w:rFonts w:ascii="Times New Roman" w:hAnsi="Times New Roman" w:cs="Times New Roman"/>
          <w:noProof/>
          <w:sz w:val="24"/>
          <w:szCs w:val="24"/>
        </w:rPr>
        <w:t>the java project MRWordCounter</w:t>
      </w:r>
    </w:p>
    <w:p w14:paraId="0B82D515" w14:textId="4FED1F60" w:rsidR="00BA03C5" w:rsidRPr="00F77114" w:rsidRDefault="00E65099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354977" wp14:editId="34BE36E9">
            <wp:extent cx="5943600" cy="3390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838A0" w14:textId="21C11A5C" w:rsidR="00323634" w:rsidRPr="00F77114" w:rsidRDefault="00323634" w:rsidP="00E65099">
      <w:pPr>
        <w:rPr>
          <w:rFonts w:ascii="Times New Roman" w:hAnsi="Times New Roman" w:cs="Times New Roman"/>
          <w:sz w:val="24"/>
          <w:szCs w:val="24"/>
        </w:rPr>
      </w:pPr>
    </w:p>
    <w:p w14:paraId="081CF2CC" w14:textId="61EFC2AB" w:rsidR="00323634" w:rsidRPr="00F77114" w:rsidRDefault="000F3EF3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8CB5B0" wp14:editId="0A32EE73">
            <wp:extent cx="5943600" cy="2524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C0352" w14:textId="4ADF68F9" w:rsidR="000F39EC" w:rsidRPr="00F77114" w:rsidRDefault="000F39EC" w:rsidP="00E65099">
      <w:pPr>
        <w:rPr>
          <w:rFonts w:ascii="Times New Roman" w:hAnsi="Times New Roman" w:cs="Times New Roman"/>
          <w:sz w:val="24"/>
          <w:szCs w:val="24"/>
        </w:rPr>
      </w:pPr>
    </w:p>
    <w:p w14:paraId="77CAEB2D" w14:textId="18C06656" w:rsidR="000F39EC" w:rsidRPr="00F77114" w:rsidRDefault="000F39EC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99FE6C" wp14:editId="654D2EFA">
            <wp:extent cx="5943600" cy="2228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29D27" w14:textId="52F3A594" w:rsidR="00D33B2B" w:rsidRPr="00F77114" w:rsidRDefault="00D33B2B" w:rsidP="00E65099">
      <w:pPr>
        <w:rPr>
          <w:rFonts w:ascii="Times New Roman" w:hAnsi="Times New Roman" w:cs="Times New Roman"/>
          <w:sz w:val="24"/>
          <w:szCs w:val="24"/>
        </w:rPr>
      </w:pPr>
    </w:p>
    <w:p w14:paraId="6823F262" w14:textId="6D8F177E" w:rsidR="00D33B2B" w:rsidRPr="00F77114" w:rsidRDefault="00D33B2B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F074E6" wp14:editId="1D456230">
            <wp:extent cx="4695825" cy="26193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51CD5" w14:textId="7689622B" w:rsidR="008E1A19" w:rsidRPr="00F77114" w:rsidRDefault="00330C21" w:rsidP="00330C2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>Create a new java Class WordCounterMapper.java</w:t>
      </w:r>
      <w:r w:rsidR="00044EE7" w:rsidRPr="00F77114">
        <w:rPr>
          <w:rFonts w:ascii="Times New Roman" w:hAnsi="Times New Roman" w:cs="Times New Roman"/>
          <w:sz w:val="24"/>
          <w:szCs w:val="24"/>
        </w:rPr>
        <w:t>. This is mapper class</w:t>
      </w:r>
    </w:p>
    <w:p w14:paraId="24F24B3F" w14:textId="11609CFC" w:rsidR="006A3BCF" w:rsidRPr="00F77114" w:rsidRDefault="008E1A19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86B907" wp14:editId="62AD5BD7">
            <wp:extent cx="5915025" cy="25336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AE772" w14:textId="27FC1AF5" w:rsidR="009B0830" w:rsidRPr="00F77114" w:rsidRDefault="009B0830" w:rsidP="00E65099">
      <w:pPr>
        <w:rPr>
          <w:rFonts w:ascii="Times New Roman" w:hAnsi="Times New Roman" w:cs="Times New Roman"/>
          <w:sz w:val="24"/>
          <w:szCs w:val="24"/>
        </w:rPr>
      </w:pPr>
    </w:p>
    <w:p w14:paraId="00762CFC" w14:textId="36F5EF0E" w:rsidR="00CE313A" w:rsidRPr="00F77114" w:rsidRDefault="00502BB2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DB08C" wp14:editId="531EA5CB">
            <wp:extent cx="5943600" cy="2019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0B6A5" w14:textId="608B4C86" w:rsidR="00E75B27" w:rsidRPr="00F77114" w:rsidRDefault="00E75B27" w:rsidP="00E75B2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>Create a new java file WordCounterReducer.java</w:t>
      </w:r>
      <w:r w:rsidR="00044EE7" w:rsidRPr="00F77114">
        <w:rPr>
          <w:rFonts w:ascii="Times New Roman" w:hAnsi="Times New Roman" w:cs="Times New Roman"/>
          <w:sz w:val="24"/>
          <w:szCs w:val="24"/>
        </w:rPr>
        <w:t>. This is the reducer class.</w:t>
      </w:r>
    </w:p>
    <w:p w14:paraId="70523D0D" w14:textId="77777777" w:rsidR="00E75B27" w:rsidRPr="00F77114" w:rsidRDefault="00E75B27" w:rsidP="00E75B2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27AA3D5" w14:textId="486ACE1E" w:rsidR="00E75B27" w:rsidRPr="00F77114" w:rsidRDefault="00E75B27" w:rsidP="00E75B2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72431E" wp14:editId="3B45C8AA">
            <wp:extent cx="5572125" cy="2305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4BC8D" w14:textId="14C1E487" w:rsidR="00044EE7" w:rsidRPr="00F77114" w:rsidRDefault="00044EE7" w:rsidP="00E6509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 xml:space="preserve">Create a new java file WordCountJob.java file. This file will include the </w:t>
      </w:r>
      <w:proofErr w:type="gramStart"/>
      <w:r w:rsidRPr="00F77114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F77114">
        <w:rPr>
          <w:rFonts w:ascii="Times New Roman" w:hAnsi="Times New Roman" w:cs="Times New Roman"/>
          <w:sz w:val="24"/>
          <w:szCs w:val="24"/>
        </w:rPr>
        <w:t>) function.</w:t>
      </w:r>
    </w:p>
    <w:p w14:paraId="6D68D061" w14:textId="77777777" w:rsidR="000E4775" w:rsidRPr="00F77114" w:rsidRDefault="000E4775" w:rsidP="000E477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0F39306" w14:textId="78E63B88" w:rsidR="001170BF" w:rsidRPr="00F77114" w:rsidRDefault="001170BF" w:rsidP="00F85CB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386CB41" wp14:editId="32755DA2">
            <wp:extent cx="5943600" cy="32048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68D3" w14:textId="4942E980" w:rsidR="00347A11" w:rsidRPr="00F77114" w:rsidRDefault="005C7706" w:rsidP="00E6509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>Select the necessary Hadoop libraries</w:t>
      </w:r>
      <w:r w:rsidR="002F1E26" w:rsidRPr="00F77114">
        <w:rPr>
          <w:rFonts w:ascii="Times New Roman" w:hAnsi="Times New Roman" w:cs="Times New Roman"/>
          <w:noProof/>
          <w:sz w:val="24"/>
          <w:szCs w:val="24"/>
        </w:rPr>
        <w:t>.  Right click on MRWordCounter and select Project Proerties -&gt; Add jar/ direcoties. Select  required jar files.</w:t>
      </w:r>
    </w:p>
    <w:p w14:paraId="6D2415C1" w14:textId="759A16B1" w:rsidR="00347A11" w:rsidRPr="00F77114" w:rsidRDefault="00347A11" w:rsidP="00E65099">
      <w:pPr>
        <w:rPr>
          <w:rFonts w:ascii="Times New Roman" w:hAnsi="Times New Roman" w:cs="Times New Roman"/>
          <w:sz w:val="24"/>
          <w:szCs w:val="24"/>
        </w:rPr>
      </w:pPr>
    </w:p>
    <w:p w14:paraId="560DE84B" w14:textId="3882FF65" w:rsidR="00511107" w:rsidRPr="00F77114" w:rsidRDefault="00587CA0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C270A5" wp14:editId="4BBF1013">
            <wp:extent cx="5943600" cy="3206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94AB" w14:textId="703028D4" w:rsidR="006B4A65" w:rsidRPr="00F77114" w:rsidRDefault="006B4A65" w:rsidP="00E65099">
      <w:pPr>
        <w:rPr>
          <w:rFonts w:ascii="Times New Roman" w:hAnsi="Times New Roman" w:cs="Times New Roman"/>
          <w:sz w:val="24"/>
          <w:szCs w:val="24"/>
        </w:rPr>
      </w:pPr>
    </w:p>
    <w:p w14:paraId="029B3C83" w14:textId="186D2BDC" w:rsidR="006B4A65" w:rsidRPr="00F77114" w:rsidRDefault="006B4A65" w:rsidP="00E65099">
      <w:pPr>
        <w:rPr>
          <w:rFonts w:ascii="Times New Roman" w:hAnsi="Times New Roman" w:cs="Times New Roman"/>
          <w:sz w:val="24"/>
          <w:szCs w:val="24"/>
        </w:rPr>
      </w:pPr>
    </w:p>
    <w:p w14:paraId="23330D73" w14:textId="2D5EA395" w:rsidR="007C4C2D" w:rsidRPr="00F77114" w:rsidRDefault="00617FC1" w:rsidP="00E6509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>Create JAR file of the above project.</w:t>
      </w:r>
    </w:p>
    <w:p w14:paraId="0C9948CB" w14:textId="443AEEC8" w:rsidR="006F70BF" w:rsidRPr="00F77114" w:rsidRDefault="00A642AE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E75A41" wp14:editId="589EB9A6">
            <wp:extent cx="5943600" cy="441515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6B72" w14:textId="0E5BE2BC" w:rsidR="00F818E6" w:rsidRPr="00F77114" w:rsidRDefault="00617FC1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60994" wp14:editId="5FFC7EC1">
            <wp:extent cx="5943600" cy="26479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6298" w14:textId="14314301" w:rsidR="00E61732" w:rsidRPr="00F77114" w:rsidRDefault="00E61732" w:rsidP="00E65099">
      <w:pPr>
        <w:rPr>
          <w:rFonts w:ascii="Times New Roman" w:hAnsi="Times New Roman" w:cs="Times New Roman"/>
          <w:sz w:val="24"/>
          <w:szCs w:val="24"/>
        </w:rPr>
      </w:pPr>
    </w:p>
    <w:p w14:paraId="0665BDA6" w14:textId="77777777" w:rsidR="00A44D88" w:rsidRPr="00F77114" w:rsidRDefault="00F9743D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>\</w:t>
      </w:r>
    </w:p>
    <w:p w14:paraId="40E4327D" w14:textId="555B47A0" w:rsidR="00E61732" w:rsidRPr="00F77114" w:rsidRDefault="00A44D88" w:rsidP="00A44D8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>The S</w:t>
      </w:r>
      <w:r w:rsidR="00E61732" w:rsidRPr="00F77114">
        <w:rPr>
          <w:rFonts w:ascii="Times New Roman" w:hAnsi="Times New Roman" w:cs="Times New Roman"/>
          <w:sz w:val="24"/>
          <w:szCs w:val="24"/>
        </w:rPr>
        <w:t>ourceWC.txt</w:t>
      </w:r>
      <w:r w:rsidRPr="00F77114">
        <w:rPr>
          <w:rFonts w:ascii="Times New Roman" w:hAnsi="Times New Roman" w:cs="Times New Roman"/>
          <w:sz w:val="24"/>
          <w:szCs w:val="24"/>
        </w:rPr>
        <w:t xml:space="preserve"> file is the input file and contains required text to be processed.</w:t>
      </w:r>
    </w:p>
    <w:p w14:paraId="1E05A6DB" w14:textId="400EBA9F" w:rsidR="00E61732" w:rsidRPr="00F77114" w:rsidRDefault="00455706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1A37D0" wp14:editId="58DBD611">
            <wp:extent cx="4552950" cy="68484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684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169C3" w14:textId="77777777" w:rsidR="00E61732" w:rsidRPr="00F77114" w:rsidRDefault="00E61732" w:rsidP="00E65099">
      <w:pPr>
        <w:rPr>
          <w:rFonts w:ascii="Times New Roman" w:hAnsi="Times New Roman" w:cs="Times New Roman"/>
          <w:sz w:val="24"/>
          <w:szCs w:val="24"/>
        </w:rPr>
      </w:pPr>
    </w:p>
    <w:p w14:paraId="53BD3014" w14:textId="1BEA492F" w:rsidR="00A44D88" w:rsidRPr="00F77114" w:rsidRDefault="00A44D88" w:rsidP="00E65099">
      <w:pPr>
        <w:rPr>
          <w:rFonts w:ascii="Times New Roman" w:hAnsi="Times New Roman" w:cs="Times New Roman"/>
          <w:noProof/>
          <w:sz w:val="24"/>
          <w:szCs w:val="24"/>
        </w:rPr>
      </w:pPr>
    </w:p>
    <w:p w14:paraId="0606425B" w14:textId="392C4BF7" w:rsidR="00A44D88" w:rsidRPr="00F77114" w:rsidRDefault="00A44D88" w:rsidP="00E65099">
      <w:pPr>
        <w:rPr>
          <w:rFonts w:ascii="Times New Roman" w:hAnsi="Times New Roman" w:cs="Times New Roman"/>
          <w:noProof/>
          <w:sz w:val="24"/>
          <w:szCs w:val="24"/>
        </w:rPr>
      </w:pPr>
    </w:p>
    <w:p w14:paraId="736B1154" w14:textId="3DF20F42" w:rsidR="00A44D88" w:rsidRPr="00F77114" w:rsidRDefault="007D5F2E" w:rsidP="00A44D8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noProof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t xml:space="preserve">The WordCountMR.jar and SourceWC.txt files are </w:t>
      </w:r>
      <w:r w:rsidR="000C59AD" w:rsidRPr="00F77114">
        <w:rPr>
          <w:rFonts w:ascii="Times New Roman" w:hAnsi="Times New Roman" w:cs="Times New Roman"/>
          <w:noProof/>
          <w:sz w:val="24"/>
          <w:szCs w:val="24"/>
        </w:rPr>
        <w:t>in /home/oracle/ folder</w:t>
      </w:r>
    </w:p>
    <w:p w14:paraId="16B42C5A" w14:textId="29D7B811" w:rsidR="000F7E71" w:rsidRPr="00F77114" w:rsidRDefault="001F658B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98EF1F" wp14:editId="03AC7A51">
            <wp:extent cx="5943600" cy="12179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AE9C" w14:textId="77777777" w:rsidR="00C9107C" w:rsidRPr="00F77114" w:rsidRDefault="00C9107C" w:rsidP="00E65099">
      <w:pPr>
        <w:rPr>
          <w:rFonts w:ascii="Times New Roman" w:hAnsi="Times New Roman" w:cs="Times New Roman"/>
          <w:sz w:val="24"/>
          <w:szCs w:val="24"/>
        </w:rPr>
      </w:pPr>
    </w:p>
    <w:p w14:paraId="09065212" w14:textId="75A8189A" w:rsidR="006C349D" w:rsidRPr="00F77114" w:rsidRDefault="00480FDA" w:rsidP="00E6509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 xml:space="preserve">Upload </w:t>
      </w:r>
      <w:r w:rsidR="009E4FAF" w:rsidRPr="00F77114">
        <w:rPr>
          <w:rFonts w:ascii="Times New Roman" w:hAnsi="Times New Roman" w:cs="Times New Roman"/>
          <w:sz w:val="24"/>
          <w:szCs w:val="24"/>
        </w:rPr>
        <w:t>SourceWC.txt on HDFS using the command</w:t>
      </w:r>
    </w:p>
    <w:p w14:paraId="28D96927" w14:textId="07ED8445" w:rsidR="006C349D" w:rsidRPr="00F77114" w:rsidRDefault="00B918D9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3E3EE5" wp14:editId="1B052D9F">
            <wp:extent cx="5943600" cy="1943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F9E6" w14:textId="77777777" w:rsidR="002F31B5" w:rsidRPr="00F77114" w:rsidRDefault="002F31B5" w:rsidP="00E65099">
      <w:pPr>
        <w:rPr>
          <w:rFonts w:ascii="Times New Roman" w:hAnsi="Times New Roman" w:cs="Times New Roman"/>
          <w:sz w:val="24"/>
          <w:szCs w:val="24"/>
        </w:rPr>
      </w:pPr>
    </w:p>
    <w:p w14:paraId="6420FE31" w14:textId="651D66B3" w:rsidR="002F26A5" w:rsidRPr="00F77114" w:rsidRDefault="002F26A5" w:rsidP="002F26A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>Execute the jar file</w:t>
      </w:r>
      <w:r w:rsidR="002F31B5" w:rsidRPr="00F77114">
        <w:rPr>
          <w:rFonts w:ascii="Times New Roman" w:hAnsi="Times New Roman" w:cs="Times New Roman"/>
          <w:sz w:val="24"/>
          <w:szCs w:val="24"/>
        </w:rPr>
        <w:t xml:space="preserve"> and the output is redirected to “Counter” folder</w:t>
      </w:r>
    </w:p>
    <w:p w14:paraId="55DE7ACD" w14:textId="35C30739" w:rsidR="002F31B5" w:rsidRPr="00F77114" w:rsidRDefault="002F31B5" w:rsidP="002F31B5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F8E848" wp14:editId="4D3F5C5E">
            <wp:extent cx="5943600" cy="33051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DC53" w14:textId="029B5C6B" w:rsidR="001B3D33" w:rsidRPr="00F77114" w:rsidRDefault="001B3D33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441FA2A" wp14:editId="1D35395C">
            <wp:extent cx="5943600" cy="4356735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8BE27" w14:textId="00FD9D9E" w:rsidR="00E75A4D" w:rsidRPr="00F77114" w:rsidRDefault="00E75A4D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AFD1E4" wp14:editId="181409A6">
            <wp:extent cx="3257550" cy="8191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702C" w14:textId="39EFE004" w:rsidR="00F92E11" w:rsidRPr="00F77114" w:rsidRDefault="009F2224" w:rsidP="009F22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 xml:space="preserve">The counter folder has two files. _SUCCESS </w:t>
      </w:r>
      <w:r w:rsidR="00BB6681" w:rsidRPr="00F77114">
        <w:rPr>
          <w:rFonts w:ascii="Times New Roman" w:hAnsi="Times New Roman" w:cs="Times New Roman"/>
          <w:sz w:val="24"/>
          <w:szCs w:val="24"/>
        </w:rPr>
        <w:t xml:space="preserve">records the status and part-r-00000 contains the aggregated key value pairs </w:t>
      </w:r>
      <w:r w:rsidR="004346C1" w:rsidRPr="00F77114">
        <w:rPr>
          <w:rFonts w:ascii="Times New Roman" w:hAnsi="Times New Roman" w:cs="Times New Roman"/>
          <w:sz w:val="24"/>
          <w:szCs w:val="24"/>
        </w:rPr>
        <w:t>(words) from the source file.</w:t>
      </w:r>
    </w:p>
    <w:p w14:paraId="65C0D810" w14:textId="3FC805D9" w:rsidR="00F92E11" w:rsidRPr="00F77114" w:rsidRDefault="00F92E11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62B40B" wp14:editId="66F340B6">
            <wp:extent cx="5943600" cy="4965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52122" w14:textId="2F25043F" w:rsidR="00B862F3" w:rsidRPr="00F77114" w:rsidRDefault="00B862F3" w:rsidP="00E65099">
      <w:pPr>
        <w:rPr>
          <w:rFonts w:ascii="Times New Roman" w:hAnsi="Times New Roman" w:cs="Times New Roman"/>
          <w:sz w:val="24"/>
          <w:szCs w:val="24"/>
        </w:rPr>
      </w:pPr>
    </w:p>
    <w:p w14:paraId="3A20B822" w14:textId="735D4EEF" w:rsidR="00B862F3" w:rsidRPr="00F77114" w:rsidRDefault="00B862F3" w:rsidP="00E65099">
      <w:pPr>
        <w:rPr>
          <w:rFonts w:ascii="Times New Roman" w:hAnsi="Times New Roman" w:cs="Times New Roman"/>
          <w:sz w:val="24"/>
          <w:szCs w:val="24"/>
        </w:rPr>
      </w:pPr>
    </w:p>
    <w:p w14:paraId="5DAA0C0D" w14:textId="5F9D37D8" w:rsidR="004346C1" w:rsidRPr="00F77114" w:rsidRDefault="004346C1" w:rsidP="00E65099">
      <w:pPr>
        <w:rPr>
          <w:rFonts w:ascii="Times New Roman" w:hAnsi="Times New Roman" w:cs="Times New Roman"/>
          <w:sz w:val="24"/>
          <w:szCs w:val="24"/>
        </w:rPr>
      </w:pPr>
    </w:p>
    <w:p w14:paraId="2D74539A" w14:textId="62B817A1" w:rsidR="004346C1" w:rsidRPr="00F77114" w:rsidRDefault="004346C1" w:rsidP="00E65099">
      <w:pPr>
        <w:rPr>
          <w:rFonts w:ascii="Times New Roman" w:hAnsi="Times New Roman" w:cs="Times New Roman"/>
          <w:sz w:val="24"/>
          <w:szCs w:val="24"/>
        </w:rPr>
      </w:pPr>
    </w:p>
    <w:p w14:paraId="4B6F6FC7" w14:textId="0D1FFB8A" w:rsidR="004346C1" w:rsidRPr="00F77114" w:rsidRDefault="004346C1" w:rsidP="00E65099">
      <w:pPr>
        <w:rPr>
          <w:rFonts w:ascii="Times New Roman" w:hAnsi="Times New Roman" w:cs="Times New Roman"/>
          <w:sz w:val="24"/>
          <w:szCs w:val="24"/>
        </w:rPr>
      </w:pPr>
    </w:p>
    <w:p w14:paraId="1F01933C" w14:textId="1A7A1DD2" w:rsidR="004346C1" w:rsidRPr="00F77114" w:rsidRDefault="004346C1" w:rsidP="00E65099">
      <w:pPr>
        <w:rPr>
          <w:rFonts w:ascii="Times New Roman" w:hAnsi="Times New Roman" w:cs="Times New Roman"/>
          <w:sz w:val="24"/>
          <w:szCs w:val="24"/>
        </w:rPr>
      </w:pPr>
    </w:p>
    <w:p w14:paraId="59D6BD88" w14:textId="66BFBD43" w:rsidR="004346C1" w:rsidRPr="00F77114" w:rsidRDefault="004346C1" w:rsidP="004346C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lastRenderedPageBreak/>
        <w:t>The part-r-00000 file contains all the words and respective counters of each word in SourceWC.txt file</w:t>
      </w:r>
    </w:p>
    <w:p w14:paraId="2CEB3889" w14:textId="159C9E51" w:rsidR="00B862F3" w:rsidRPr="00F77114" w:rsidRDefault="00B862F3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724A64" wp14:editId="499066B5">
            <wp:extent cx="5943600" cy="504571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1ABEB" w14:textId="2C4016CE" w:rsidR="00B51C3B" w:rsidRPr="00F77114" w:rsidRDefault="00B56B7B" w:rsidP="00E65099">
      <w:pPr>
        <w:rPr>
          <w:rFonts w:ascii="Times New Roman" w:hAnsi="Times New Roman" w:cs="Times New Roman"/>
          <w:sz w:val="24"/>
          <w:szCs w:val="24"/>
        </w:rPr>
      </w:pPr>
      <w:r w:rsidRPr="00F7711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B51C3B" w:rsidRPr="00F7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EF85C3" w14:textId="77777777" w:rsidR="00AC5041" w:rsidRDefault="00AC5041" w:rsidP="00AC5041">
      <w:pPr>
        <w:spacing w:after="0" w:line="240" w:lineRule="auto"/>
      </w:pPr>
      <w:r>
        <w:separator/>
      </w:r>
    </w:p>
  </w:endnote>
  <w:endnote w:type="continuationSeparator" w:id="0">
    <w:p w14:paraId="49FC1105" w14:textId="77777777" w:rsidR="00AC5041" w:rsidRDefault="00AC5041" w:rsidP="00AC5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2EF68" w14:textId="77777777" w:rsidR="00AC5041" w:rsidRDefault="00AC5041" w:rsidP="00AC5041">
      <w:pPr>
        <w:spacing w:after="0" w:line="240" w:lineRule="auto"/>
      </w:pPr>
      <w:r>
        <w:separator/>
      </w:r>
    </w:p>
  </w:footnote>
  <w:footnote w:type="continuationSeparator" w:id="0">
    <w:p w14:paraId="74806109" w14:textId="77777777" w:rsidR="00AC5041" w:rsidRDefault="00AC5041" w:rsidP="00AC50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1661"/>
    <w:multiLevelType w:val="hybridMultilevel"/>
    <w:tmpl w:val="87903E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5954B0"/>
    <w:multiLevelType w:val="hybridMultilevel"/>
    <w:tmpl w:val="729079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2E2D31"/>
    <w:multiLevelType w:val="hybridMultilevel"/>
    <w:tmpl w:val="4F029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8A7578"/>
    <w:multiLevelType w:val="hybridMultilevel"/>
    <w:tmpl w:val="7C0EC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287878"/>
    <w:multiLevelType w:val="hybridMultilevel"/>
    <w:tmpl w:val="3C62F6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jQ2NDMxMzQ2NTVT0lEKTi0uzszPAykwrAUAaQanLSwAAAA="/>
  </w:docVars>
  <w:rsids>
    <w:rsidRoot w:val="00E65099"/>
    <w:rsid w:val="00044EE7"/>
    <w:rsid w:val="0006690D"/>
    <w:rsid w:val="00073442"/>
    <w:rsid w:val="00080BF1"/>
    <w:rsid w:val="000B5858"/>
    <w:rsid w:val="000C59AD"/>
    <w:rsid w:val="000D6A4A"/>
    <w:rsid w:val="000E4775"/>
    <w:rsid w:val="000F36DE"/>
    <w:rsid w:val="000F39EC"/>
    <w:rsid w:val="000F3EF3"/>
    <w:rsid w:val="000F7E71"/>
    <w:rsid w:val="001068E9"/>
    <w:rsid w:val="001170BF"/>
    <w:rsid w:val="00126126"/>
    <w:rsid w:val="001B3D33"/>
    <w:rsid w:val="001D6791"/>
    <w:rsid w:val="001F658B"/>
    <w:rsid w:val="00221DEA"/>
    <w:rsid w:val="002240E1"/>
    <w:rsid w:val="00236CA4"/>
    <w:rsid w:val="00281FDC"/>
    <w:rsid w:val="002C42DD"/>
    <w:rsid w:val="002D7F47"/>
    <w:rsid w:val="002F1E26"/>
    <w:rsid w:val="002F26A5"/>
    <w:rsid w:val="002F31B5"/>
    <w:rsid w:val="00323634"/>
    <w:rsid w:val="00330C21"/>
    <w:rsid w:val="0033433D"/>
    <w:rsid w:val="003352CF"/>
    <w:rsid w:val="00347A11"/>
    <w:rsid w:val="00383665"/>
    <w:rsid w:val="00394C24"/>
    <w:rsid w:val="0041777D"/>
    <w:rsid w:val="004346C1"/>
    <w:rsid w:val="00455706"/>
    <w:rsid w:val="0047252F"/>
    <w:rsid w:val="00480FDA"/>
    <w:rsid w:val="00492E4D"/>
    <w:rsid w:val="00502BB2"/>
    <w:rsid w:val="00511107"/>
    <w:rsid w:val="00587CA0"/>
    <w:rsid w:val="00597CCC"/>
    <w:rsid w:val="005C05DA"/>
    <w:rsid w:val="005C5974"/>
    <w:rsid w:val="005C7706"/>
    <w:rsid w:val="00617FC1"/>
    <w:rsid w:val="006A3BCF"/>
    <w:rsid w:val="006B4A65"/>
    <w:rsid w:val="006C349D"/>
    <w:rsid w:val="006F70BF"/>
    <w:rsid w:val="007C4C2D"/>
    <w:rsid w:val="007C7E1C"/>
    <w:rsid w:val="007D5F2E"/>
    <w:rsid w:val="008E1A19"/>
    <w:rsid w:val="009B0830"/>
    <w:rsid w:val="009E4FAF"/>
    <w:rsid w:val="009F2224"/>
    <w:rsid w:val="00A44D88"/>
    <w:rsid w:val="00A642AE"/>
    <w:rsid w:val="00A7234A"/>
    <w:rsid w:val="00AC5041"/>
    <w:rsid w:val="00B51C3B"/>
    <w:rsid w:val="00B56B7B"/>
    <w:rsid w:val="00B862F3"/>
    <w:rsid w:val="00B918D9"/>
    <w:rsid w:val="00BB6681"/>
    <w:rsid w:val="00BC4D2B"/>
    <w:rsid w:val="00C062A7"/>
    <w:rsid w:val="00C81522"/>
    <w:rsid w:val="00C9107C"/>
    <w:rsid w:val="00CE313A"/>
    <w:rsid w:val="00D33B2B"/>
    <w:rsid w:val="00DC32AE"/>
    <w:rsid w:val="00DE12DB"/>
    <w:rsid w:val="00DF504C"/>
    <w:rsid w:val="00E05A4E"/>
    <w:rsid w:val="00E10090"/>
    <w:rsid w:val="00E573C9"/>
    <w:rsid w:val="00E61732"/>
    <w:rsid w:val="00E65099"/>
    <w:rsid w:val="00E75A4D"/>
    <w:rsid w:val="00E75B27"/>
    <w:rsid w:val="00EC6B22"/>
    <w:rsid w:val="00F77114"/>
    <w:rsid w:val="00F8042C"/>
    <w:rsid w:val="00F818E6"/>
    <w:rsid w:val="00F85CBF"/>
    <w:rsid w:val="00F91DEA"/>
    <w:rsid w:val="00F92E11"/>
    <w:rsid w:val="00F97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C27D3"/>
  <w15:chartTrackingRefBased/>
  <w15:docId w15:val="{AF11329B-CCC5-4B8C-8D00-630C69A5B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5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5041"/>
  </w:style>
  <w:style w:type="paragraph" w:styleId="Footer">
    <w:name w:val="footer"/>
    <w:basedOn w:val="Normal"/>
    <w:link w:val="FooterChar"/>
    <w:uiPriority w:val="99"/>
    <w:unhideWhenUsed/>
    <w:rsid w:val="00AC50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5041"/>
  </w:style>
  <w:style w:type="paragraph" w:styleId="ListParagraph">
    <w:name w:val="List Paragraph"/>
    <w:basedOn w:val="Normal"/>
    <w:uiPriority w:val="34"/>
    <w:qFormat/>
    <w:rsid w:val="00AC50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6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tha H</dc:creator>
  <cp:keywords/>
  <dc:description/>
  <cp:lastModifiedBy>Vanitha H</cp:lastModifiedBy>
  <cp:revision>2</cp:revision>
  <dcterms:created xsi:type="dcterms:W3CDTF">2019-08-04T22:17:00Z</dcterms:created>
  <dcterms:modified xsi:type="dcterms:W3CDTF">2019-08-04T22:17:00Z</dcterms:modified>
</cp:coreProperties>
</file>